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nessa Me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e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62 West Lawrence Avenue, Norridge, IL, USA Norridge,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ndezvanessa20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647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